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9E4C71" w14:textId="331A0487" w:rsidR="52CADD22" w:rsidRDefault="241F2AC0" w:rsidP="241F2AC0">
      <w:pPr>
        <w:jc w:val="center"/>
        <w:rPr>
          <w:sz w:val="32"/>
          <w:szCs w:val="32"/>
        </w:rPr>
      </w:pPr>
      <w:r w:rsidRPr="241F2AC0">
        <w:rPr>
          <w:sz w:val="32"/>
          <w:szCs w:val="32"/>
        </w:rPr>
        <w:t xml:space="preserve">Checklist for the </w:t>
      </w:r>
      <w:r w:rsidR="00354D33">
        <w:rPr>
          <w:sz w:val="32"/>
          <w:szCs w:val="32"/>
        </w:rPr>
        <w:t xml:space="preserve">Body Systems </w:t>
      </w:r>
      <w:r w:rsidRPr="241F2AC0">
        <w:rPr>
          <w:sz w:val="32"/>
          <w:szCs w:val="32"/>
        </w:rPr>
        <w:t>Jigsaw Activity</w:t>
      </w:r>
    </w:p>
    <w:tbl>
      <w:tblPr>
        <w:tblStyle w:val="TableGrid"/>
        <w:tblW w:w="0" w:type="auto"/>
        <w:jc w:val="center"/>
        <w:tblLook w:val="06A0" w:firstRow="1" w:lastRow="0" w:firstColumn="1" w:lastColumn="0" w:noHBand="1" w:noVBand="1"/>
      </w:tblPr>
      <w:tblGrid>
        <w:gridCol w:w="390"/>
        <w:gridCol w:w="5370"/>
      </w:tblGrid>
      <w:tr w:rsidR="241F2AC0" w14:paraId="5A21176F" w14:textId="77777777" w:rsidTr="7BDE1203">
        <w:trPr>
          <w:trHeight w:val="300"/>
          <w:jc w:val="center"/>
        </w:trPr>
        <w:tc>
          <w:tcPr>
            <w:tcW w:w="390" w:type="dxa"/>
          </w:tcPr>
          <w:p w14:paraId="17393CD1" w14:textId="3F5BFEE6" w:rsidR="241F2AC0" w:rsidRDefault="241F2AC0" w:rsidP="241F2AC0"/>
        </w:tc>
        <w:tc>
          <w:tcPr>
            <w:tcW w:w="5370" w:type="dxa"/>
          </w:tcPr>
          <w:p w14:paraId="4C00B9FE" w14:textId="03814C03" w:rsidR="241F2AC0" w:rsidRDefault="241F2AC0" w:rsidP="241F2AC0">
            <w:r>
              <w:t>Diagram of the organ system</w:t>
            </w:r>
          </w:p>
          <w:p w14:paraId="2578BC56" w14:textId="04067F67" w:rsidR="241F2AC0" w:rsidRDefault="241F2AC0" w:rsidP="241F2AC0"/>
        </w:tc>
      </w:tr>
      <w:tr w:rsidR="241F2AC0" w14:paraId="6D97625B" w14:textId="77777777" w:rsidTr="7BDE1203">
        <w:trPr>
          <w:trHeight w:val="300"/>
          <w:jc w:val="center"/>
        </w:trPr>
        <w:tc>
          <w:tcPr>
            <w:tcW w:w="390" w:type="dxa"/>
          </w:tcPr>
          <w:p w14:paraId="13691215" w14:textId="11007EE3" w:rsidR="241F2AC0" w:rsidRDefault="241F2AC0" w:rsidP="241F2AC0"/>
        </w:tc>
        <w:tc>
          <w:tcPr>
            <w:tcW w:w="5370" w:type="dxa"/>
          </w:tcPr>
          <w:p w14:paraId="2EFEA8E9" w14:textId="3F15F257" w:rsidR="241F2AC0" w:rsidRDefault="241F2AC0" w:rsidP="241F2AC0">
            <w:r>
              <w:t>Function of the organ system</w:t>
            </w:r>
          </w:p>
          <w:p w14:paraId="598C14FF" w14:textId="3CAC6274" w:rsidR="241F2AC0" w:rsidRDefault="241F2AC0" w:rsidP="241F2AC0"/>
        </w:tc>
      </w:tr>
      <w:tr w:rsidR="241F2AC0" w14:paraId="1A205132" w14:textId="77777777" w:rsidTr="7BDE1203">
        <w:trPr>
          <w:trHeight w:val="300"/>
          <w:jc w:val="center"/>
        </w:trPr>
        <w:tc>
          <w:tcPr>
            <w:tcW w:w="390" w:type="dxa"/>
          </w:tcPr>
          <w:p w14:paraId="704E7370" w14:textId="11007EE3" w:rsidR="241F2AC0" w:rsidRDefault="241F2AC0" w:rsidP="241F2AC0"/>
        </w:tc>
        <w:tc>
          <w:tcPr>
            <w:tcW w:w="5370" w:type="dxa"/>
          </w:tcPr>
          <w:p w14:paraId="6BCAF873" w14:textId="61DDDE17" w:rsidR="241F2AC0" w:rsidRDefault="241F2AC0" w:rsidP="241F2AC0">
            <w:r>
              <w:t>Organs in the system</w:t>
            </w:r>
          </w:p>
          <w:p w14:paraId="4044EB47" w14:textId="45F66B09" w:rsidR="241F2AC0" w:rsidRDefault="241F2AC0" w:rsidP="241F2AC0"/>
        </w:tc>
      </w:tr>
    </w:tbl>
    <w:p w14:paraId="3F62C4F0" w14:textId="09D20F9F" w:rsidR="52CADD22" w:rsidRDefault="7BDE1203" w:rsidP="52CADD22">
      <w:r>
        <w:t>Make sure that you have all three of the above so that you can teach another group about your system.</w:t>
      </w:r>
    </w:p>
    <w:p w14:paraId="45FC7A84" w14:textId="02237BCC" w:rsidR="52CADD22" w:rsidRDefault="52CADD22" w:rsidP="52CADD22"/>
    <w:p w14:paraId="73E31519" w14:textId="77777777" w:rsidR="00A778C3" w:rsidRDefault="00A778C3" w:rsidP="00A778C3">
      <w:pPr>
        <w:jc w:val="center"/>
        <w:rPr>
          <w:sz w:val="32"/>
          <w:szCs w:val="32"/>
        </w:rPr>
      </w:pPr>
      <w:r w:rsidRPr="241F2AC0">
        <w:rPr>
          <w:sz w:val="32"/>
          <w:szCs w:val="32"/>
        </w:rPr>
        <w:t xml:space="preserve">Checklist for the </w:t>
      </w:r>
      <w:r>
        <w:rPr>
          <w:sz w:val="32"/>
          <w:szCs w:val="32"/>
        </w:rPr>
        <w:t xml:space="preserve">Body Systems </w:t>
      </w:r>
      <w:r w:rsidRPr="241F2AC0">
        <w:rPr>
          <w:sz w:val="32"/>
          <w:szCs w:val="32"/>
        </w:rPr>
        <w:t>Jigsaw Activity</w:t>
      </w:r>
    </w:p>
    <w:tbl>
      <w:tblPr>
        <w:tblStyle w:val="TableGrid"/>
        <w:tblW w:w="0" w:type="auto"/>
        <w:jc w:val="center"/>
        <w:tblLook w:val="06A0" w:firstRow="1" w:lastRow="0" w:firstColumn="1" w:lastColumn="0" w:noHBand="1" w:noVBand="1"/>
      </w:tblPr>
      <w:tblGrid>
        <w:gridCol w:w="390"/>
        <w:gridCol w:w="5370"/>
      </w:tblGrid>
      <w:tr w:rsidR="7BDE1203" w14:paraId="3EE3DD77" w14:textId="77777777" w:rsidTr="7BDE1203">
        <w:trPr>
          <w:trHeight w:val="300"/>
          <w:jc w:val="center"/>
        </w:trPr>
        <w:tc>
          <w:tcPr>
            <w:tcW w:w="390" w:type="dxa"/>
          </w:tcPr>
          <w:p w14:paraId="20480523" w14:textId="3F5BFEE6" w:rsidR="7BDE1203" w:rsidRDefault="7BDE1203" w:rsidP="7BDE1203"/>
        </w:tc>
        <w:tc>
          <w:tcPr>
            <w:tcW w:w="5370" w:type="dxa"/>
          </w:tcPr>
          <w:p w14:paraId="03EE3D87" w14:textId="03814C03" w:rsidR="7BDE1203" w:rsidRDefault="7BDE1203" w:rsidP="7BDE1203">
            <w:r>
              <w:t>Diagram of the organ system</w:t>
            </w:r>
          </w:p>
          <w:p w14:paraId="4C31BDE2" w14:textId="04067F67" w:rsidR="7BDE1203" w:rsidRDefault="7BDE1203" w:rsidP="7BDE1203"/>
        </w:tc>
      </w:tr>
      <w:tr w:rsidR="7BDE1203" w14:paraId="3FCBF47E" w14:textId="77777777" w:rsidTr="7BDE1203">
        <w:trPr>
          <w:trHeight w:val="300"/>
          <w:jc w:val="center"/>
        </w:trPr>
        <w:tc>
          <w:tcPr>
            <w:tcW w:w="390" w:type="dxa"/>
          </w:tcPr>
          <w:p w14:paraId="7567666C" w14:textId="11007EE3" w:rsidR="7BDE1203" w:rsidRDefault="7BDE1203" w:rsidP="7BDE1203"/>
        </w:tc>
        <w:tc>
          <w:tcPr>
            <w:tcW w:w="5370" w:type="dxa"/>
          </w:tcPr>
          <w:p w14:paraId="5CB839F2" w14:textId="3F15F257" w:rsidR="7BDE1203" w:rsidRDefault="7BDE1203" w:rsidP="7BDE1203">
            <w:r>
              <w:t>Function of the organ system</w:t>
            </w:r>
          </w:p>
          <w:p w14:paraId="74111801" w14:textId="3CAC6274" w:rsidR="7BDE1203" w:rsidRDefault="7BDE1203" w:rsidP="7BDE1203"/>
        </w:tc>
      </w:tr>
      <w:tr w:rsidR="7BDE1203" w14:paraId="7128B280" w14:textId="77777777" w:rsidTr="7BDE1203">
        <w:trPr>
          <w:trHeight w:val="300"/>
          <w:jc w:val="center"/>
        </w:trPr>
        <w:tc>
          <w:tcPr>
            <w:tcW w:w="390" w:type="dxa"/>
          </w:tcPr>
          <w:p w14:paraId="2FEC5CF0" w14:textId="11007EE3" w:rsidR="7BDE1203" w:rsidRDefault="7BDE1203" w:rsidP="7BDE1203"/>
        </w:tc>
        <w:tc>
          <w:tcPr>
            <w:tcW w:w="5370" w:type="dxa"/>
          </w:tcPr>
          <w:p w14:paraId="7EA92A0B" w14:textId="61DDDE17" w:rsidR="7BDE1203" w:rsidRDefault="7BDE1203" w:rsidP="7BDE1203">
            <w:r>
              <w:t>Organs in the system</w:t>
            </w:r>
          </w:p>
          <w:p w14:paraId="33F75B95" w14:textId="45F66B09" w:rsidR="7BDE1203" w:rsidRDefault="7BDE1203" w:rsidP="7BDE1203"/>
        </w:tc>
      </w:tr>
    </w:tbl>
    <w:p w14:paraId="7EBE8DA1" w14:textId="09D20F9F" w:rsidR="52CADD22" w:rsidRDefault="7BDE1203" w:rsidP="7BDE1203">
      <w:r>
        <w:t>Make sure that you have all three of the above so that you can teach another group about your system.</w:t>
      </w:r>
    </w:p>
    <w:p w14:paraId="5D4A3BFC" w14:textId="5EB692EE" w:rsidR="52CADD22" w:rsidRDefault="52CADD22" w:rsidP="241F2AC0">
      <w:pPr>
        <w:jc w:val="center"/>
        <w:rPr>
          <w:sz w:val="32"/>
          <w:szCs w:val="32"/>
        </w:rPr>
      </w:pPr>
    </w:p>
    <w:p w14:paraId="35A9A17A" w14:textId="77777777" w:rsidR="00A778C3" w:rsidRDefault="00A778C3" w:rsidP="00A778C3">
      <w:pPr>
        <w:jc w:val="center"/>
        <w:rPr>
          <w:sz w:val="32"/>
          <w:szCs w:val="32"/>
        </w:rPr>
      </w:pPr>
      <w:r w:rsidRPr="241F2AC0">
        <w:rPr>
          <w:sz w:val="32"/>
          <w:szCs w:val="32"/>
        </w:rPr>
        <w:t xml:space="preserve">Checklist for the </w:t>
      </w:r>
      <w:r>
        <w:rPr>
          <w:sz w:val="32"/>
          <w:szCs w:val="32"/>
        </w:rPr>
        <w:t xml:space="preserve">Body Systems </w:t>
      </w:r>
      <w:r w:rsidRPr="241F2AC0">
        <w:rPr>
          <w:sz w:val="32"/>
          <w:szCs w:val="32"/>
        </w:rPr>
        <w:t>Jigsaw Activity</w:t>
      </w:r>
    </w:p>
    <w:tbl>
      <w:tblPr>
        <w:tblStyle w:val="TableGrid"/>
        <w:tblW w:w="0" w:type="auto"/>
        <w:jc w:val="center"/>
        <w:tblLook w:val="06A0" w:firstRow="1" w:lastRow="0" w:firstColumn="1" w:lastColumn="0" w:noHBand="1" w:noVBand="1"/>
      </w:tblPr>
      <w:tblGrid>
        <w:gridCol w:w="390"/>
        <w:gridCol w:w="5370"/>
      </w:tblGrid>
      <w:tr w:rsidR="7BDE1203" w14:paraId="57A5DD09" w14:textId="77777777" w:rsidTr="7BDE1203">
        <w:trPr>
          <w:trHeight w:val="300"/>
          <w:jc w:val="center"/>
        </w:trPr>
        <w:tc>
          <w:tcPr>
            <w:tcW w:w="390" w:type="dxa"/>
          </w:tcPr>
          <w:p w14:paraId="7D1C2BA4" w14:textId="3F5BFEE6" w:rsidR="7BDE1203" w:rsidRDefault="7BDE1203" w:rsidP="7BDE1203"/>
        </w:tc>
        <w:tc>
          <w:tcPr>
            <w:tcW w:w="5370" w:type="dxa"/>
          </w:tcPr>
          <w:p w14:paraId="3ECE9117" w14:textId="03814C03" w:rsidR="7BDE1203" w:rsidRDefault="7BDE1203" w:rsidP="7BDE1203">
            <w:r>
              <w:t>Diagram of the organ system</w:t>
            </w:r>
          </w:p>
          <w:p w14:paraId="43D631D9" w14:textId="04067F67" w:rsidR="7BDE1203" w:rsidRDefault="7BDE1203" w:rsidP="7BDE1203"/>
        </w:tc>
      </w:tr>
      <w:tr w:rsidR="7BDE1203" w14:paraId="077BFFB8" w14:textId="77777777" w:rsidTr="7BDE1203">
        <w:trPr>
          <w:trHeight w:val="300"/>
          <w:jc w:val="center"/>
        </w:trPr>
        <w:tc>
          <w:tcPr>
            <w:tcW w:w="390" w:type="dxa"/>
          </w:tcPr>
          <w:p w14:paraId="205FE8A2" w14:textId="11007EE3" w:rsidR="7BDE1203" w:rsidRDefault="7BDE1203" w:rsidP="7BDE1203"/>
        </w:tc>
        <w:tc>
          <w:tcPr>
            <w:tcW w:w="5370" w:type="dxa"/>
          </w:tcPr>
          <w:p w14:paraId="0EE81FB8" w14:textId="3F15F257" w:rsidR="7BDE1203" w:rsidRDefault="7BDE1203" w:rsidP="7BDE1203">
            <w:r>
              <w:t>Function of the organ system</w:t>
            </w:r>
          </w:p>
          <w:p w14:paraId="05152036" w14:textId="3CAC6274" w:rsidR="7BDE1203" w:rsidRDefault="7BDE1203" w:rsidP="7BDE1203"/>
        </w:tc>
      </w:tr>
      <w:tr w:rsidR="7BDE1203" w14:paraId="6F22C0F0" w14:textId="77777777" w:rsidTr="7BDE1203">
        <w:trPr>
          <w:trHeight w:val="300"/>
          <w:jc w:val="center"/>
        </w:trPr>
        <w:tc>
          <w:tcPr>
            <w:tcW w:w="390" w:type="dxa"/>
          </w:tcPr>
          <w:p w14:paraId="1499FBAA" w14:textId="11007EE3" w:rsidR="7BDE1203" w:rsidRDefault="7BDE1203" w:rsidP="7BDE1203"/>
        </w:tc>
        <w:tc>
          <w:tcPr>
            <w:tcW w:w="5370" w:type="dxa"/>
          </w:tcPr>
          <w:p w14:paraId="5C76CAAD" w14:textId="61DDDE17" w:rsidR="7BDE1203" w:rsidRDefault="7BDE1203" w:rsidP="7BDE1203">
            <w:r>
              <w:t>Organs in the system</w:t>
            </w:r>
          </w:p>
          <w:p w14:paraId="5E5C34A5" w14:textId="45F66B09" w:rsidR="7BDE1203" w:rsidRDefault="7BDE1203" w:rsidP="7BDE1203"/>
        </w:tc>
      </w:tr>
    </w:tbl>
    <w:p w14:paraId="122F4DB6" w14:textId="09D20F9F" w:rsidR="52CADD22" w:rsidRDefault="7BDE1203" w:rsidP="7BDE1203">
      <w:r>
        <w:t>Make sure that you have all three of the above so that you can teach another group about your system.</w:t>
      </w:r>
    </w:p>
    <w:p w14:paraId="310B8148" w14:textId="217EC2B0" w:rsidR="52CADD22" w:rsidRDefault="52CADD22" w:rsidP="241F2AC0">
      <w:pPr>
        <w:jc w:val="center"/>
        <w:rPr>
          <w:sz w:val="32"/>
          <w:szCs w:val="32"/>
        </w:rPr>
      </w:pPr>
    </w:p>
    <w:p w14:paraId="19913C0E" w14:textId="77777777" w:rsidR="00A778C3" w:rsidRDefault="00A778C3" w:rsidP="00A778C3">
      <w:pPr>
        <w:jc w:val="center"/>
        <w:rPr>
          <w:sz w:val="32"/>
          <w:szCs w:val="32"/>
        </w:rPr>
      </w:pPr>
      <w:r w:rsidRPr="241F2AC0">
        <w:rPr>
          <w:sz w:val="32"/>
          <w:szCs w:val="32"/>
        </w:rPr>
        <w:t xml:space="preserve">Checklist for the </w:t>
      </w:r>
      <w:r>
        <w:rPr>
          <w:sz w:val="32"/>
          <w:szCs w:val="32"/>
        </w:rPr>
        <w:t xml:space="preserve">Body Systems </w:t>
      </w:r>
      <w:r w:rsidRPr="241F2AC0">
        <w:rPr>
          <w:sz w:val="32"/>
          <w:szCs w:val="32"/>
        </w:rPr>
        <w:t>Jigsaw Activity</w:t>
      </w:r>
    </w:p>
    <w:tbl>
      <w:tblPr>
        <w:tblStyle w:val="TableGrid"/>
        <w:tblW w:w="0" w:type="auto"/>
        <w:jc w:val="center"/>
        <w:tblLook w:val="06A0" w:firstRow="1" w:lastRow="0" w:firstColumn="1" w:lastColumn="0" w:noHBand="1" w:noVBand="1"/>
      </w:tblPr>
      <w:tblGrid>
        <w:gridCol w:w="390"/>
        <w:gridCol w:w="5370"/>
      </w:tblGrid>
      <w:tr w:rsidR="7BDE1203" w14:paraId="7158EBBB" w14:textId="77777777" w:rsidTr="7BDE1203">
        <w:trPr>
          <w:trHeight w:val="300"/>
          <w:jc w:val="center"/>
        </w:trPr>
        <w:tc>
          <w:tcPr>
            <w:tcW w:w="390" w:type="dxa"/>
          </w:tcPr>
          <w:p w14:paraId="40B97B5F" w14:textId="3F5BFEE6" w:rsidR="7BDE1203" w:rsidRDefault="7BDE1203" w:rsidP="7BDE1203"/>
        </w:tc>
        <w:tc>
          <w:tcPr>
            <w:tcW w:w="5370" w:type="dxa"/>
          </w:tcPr>
          <w:p w14:paraId="494F062D" w14:textId="03814C03" w:rsidR="7BDE1203" w:rsidRDefault="7BDE1203" w:rsidP="7BDE1203">
            <w:r>
              <w:t>Diagram of the organ system</w:t>
            </w:r>
          </w:p>
          <w:p w14:paraId="1F9AB6A3" w14:textId="04067F67" w:rsidR="7BDE1203" w:rsidRDefault="7BDE1203" w:rsidP="7BDE1203"/>
        </w:tc>
      </w:tr>
      <w:tr w:rsidR="7BDE1203" w14:paraId="38880854" w14:textId="77777777" w:rsidTr="7BDE1203">
        <w:trPr>
          <w:trHeight w:val="300"/>
          <w:jc w:val="center"/>
        </w:trPr>
        <w:tc>
          <w:tcPr>
            <w:tcW w:w="390" w:type="dxa"/>
          </w:tcPr>
          <w:p w14:paraId="6617487B" w14:textId="11007EE3" w:rsidR="7BDE1203" w:rsidRDefault="7BDE1203" w:rsidP="7BDE1203"/>
        </w:tc>
        <w:tc>
          <w:tcPr>
            <w:tcW w:w="5370" w:type="dxa"/>
          </w:tcPr>
          <w:p w14:paraId="1720D1B8" w14:textId="3F15F257" w:rsidR="7BDE1203" w:rsidRDefault="7BDE1203" w:rsidP="7BDE1203">
            <w:r>
              <w:t>Function of the organ system</w:t>
            </w:r>
          </w:p>
          <w:p w14:paraId="4BF16125" w14:textId="3CAC6274" w:rsidR="7BDE1203" w:rsidRDefault="7BDE1203" w:rsidP="7BDE1203"/>
        </w:tc>
      </w:tr>
      <w:tr w:rsidR="7BDE1203" w14:paraId="3868A4CB" w14:textId="77777777" w:rsidTr="7BDE1203">
        <w:trPr>
          <w:trHeight w:val="300"/>
          <w:jc w:val="center"/>
        </w:trPr>
        <w:tc>
          <w:tcPr>
            <w:tcW w:w="390" w:type="dxa"/>
          </w:tcPr>
          <w:p w14:paraId="3BF2559E" w14:textId="11007EE3" w:rsidR="7BDE1203" w:rsidRDefault="7BDE1203" w:rsidP="7BDE1203"/>
        </w:tc>
        <w:tc>
          <w:tcPr>
            <w:tcW w:w="5370" w:type="dxa"/>
          </w:tcPr>
          <w:p w14:paraId="32432BFD" w14:textId="61DDDE17" w:rsidR="7BDE1203" w:rsidRDefault="7BDE1203" w:rsidP="7BDE1203">
            <w:r>
              <w:t>Organs in the system</w:t>
            </w:r>
          </w:p>
          <w:p w14:paraId="6661BA14" w14:textId="45F66B09" w:rsidR="7BDE1203" w:rsidRDefault="7BDE1203" w:rsidP="7BDE1203"/>
        </w:tc>
      </w:tr>
    </w:tbl>
    <w:p w14:paraId="6FC98B70" w14:textId="09D20F9F" w:rsidR="52CADD22" w:rsidRDefault="7BDE1203" w:rsidP="52CADD22">
      <w:r>
        <w:t>Make sure that you have all three of the above so that you can teach another group about your system.</w:t>
      </w:r>
    </w:p>
    <w:p w14:paraId="7FAAE554" w14:textId="3A065E0A" w:rsidR="52CADD22" w:rsidRDefault="52CADD22" w:rsidP="52CADD22"/>
    <w:sectPr w:rsidR="52CADD2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DF27ED" w14:textId="77777777" w:rsidR="00E54E78" w:rsidRDefault="00E54E78" w:rsidP="00354D33">
      <w:pPr>
        <w:spacing w:after="0" w:line="240" w:lineRule="auto"/>
      </w:pPr>
      <w:r>
        <w:separator/>
      </w:r>
    </w:p>
  </w:endnote>
  <w:endnote w:type="continuationSeparator" w:id="0">
    <w:p w14:paraId="12880ECC" w14:textId="77777777" w:rsidR="00E54E78" w:rsidRDefault="00E54E78" w:rsidP="00354D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840DA3" w14:textId="011E970E" w:rsidR="00354D33" w:rsidRDefault="00354D33">
    <w:pPr>
      <w:pStyle w:val="Footer"/>
    </w:pPr>
    <w:r w:rsidRPr="00354D33">
      <mc:AlternateContent>
        <mc:Choice Requires="wpg">
          <w:drawing>
            <wp:anchor distT="0" distB="0" distL="114300" distR="114300" simplePos="0" relativeHeight="251659264" behindDoc="0" locked="0" layoutInCell="1" allowOverlap="1" wp14:anchorId="0D95980E" wp14:editId="52E9BEDC">
              <wp:simplePos x="0" y="0"/>
              <wp:positionH relativeFrom="margin">
                <wp:align>center</wp:align>
              </wp:positionH>
              <wp:positionV relativeFrom="paragraph">
                <wp:posOffset>-213360</wp:posOffset>
              </wp:positionV>
              <wp:extent cx="2817506" cy="370884"/>
              <wp:effectExtent l="38100" t="0" r="20955" b="10160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70884"/>
                        <a:chOff x="0" y="0"/>
                        <a:chExt cx="5041140" cy="491472"/>
                      </a:xfrm>
                    </wpg:grpSpPr>
                    <wps:wsp>
                      <wps:cNvPr id="2083839872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39969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B98F40" w14:textId="77777777" w:rsidR="00354D33" w:rsidRDefault="00354D33" w:rsidP="00354D33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346738244" name="Right Triangle 1346738244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642578097" name="Picture 1642578097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705083108" name="Picture 1705083108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D95980E" id="Group 7" o:spid="_x0000_s1026" style="position:absolute;margin-left:0;margin-top:-16.8pt;width:221.85pt;height:29.2pt;z-index:251659264;mso-position-horizontal:center;mso-position-horizontal-relative:margin" coordsize="50411,49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3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" filled="f" stroked="f">
                <v:textbox style="mso-fit-shape-to-text:t">
                  <w:txbxContent>
                    <w:p w14:paraId="46B98F40" w14:textId="77777777" w:rsidR="00354D33" w:rsidRDefault="00354D33" w:rsidP="00354D33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346738244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42578097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705083108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" o:button="t">
                <v:fill o:detectmouseclick="t"/>
                <v:imagedata r:id="rId6" o:title="A picture containing text, clipart&#10;&#10;Description automatically generated"/>
              </v:shape>
              <w10:wrap anchorx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6056CE" w14:textId="77777777" w:rsidR="00E54E78" w:rsidRDefault="00E54E78" w:rsidP="00354D33">
      <w:pPr>
        <w:spacing w:after="0" w:line="240" w:lineRule="auto"/>
      </w:pPr>
      <w:r>
        <w:separator/>
      </w:r>
    </w:p>
  </w:footnote>
  <w:footnote w:type="continuationSeparator" w:id="0">
    <w:p w14:paraId="6235CDA9" w14:textId="77777777" w:rsidR="00E54E78" w:rsidRDefault="00E54E78" w:rsidP="00354D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4FDA5"/>
    <w:multiLevelType w:val="hybridMultilevel"/>
    <w:tmpl w:val="D4206BBC"/>
    <w:lvl w:ilvl="0" w:tplc="778E0B0E">
      <w:start w:val="1"/>
      <w:numFmt w:val="decimal"/>
      <w:lvlText w:val="%1."/>
      <w:lvlJc w:val="left"/>
      <w:pPr>
        <w:ind w:left="720" w:hanging="360"/>
      </w:pPr>
    </w:lvl>
    <w:lvl w:ilvl="1" w:tplc="8A706124">
      <w:start w:val="1"/>
      <w:numFmt w:val="lowerLetter"/>
      <w:lvlText w:val="%2."/>
      <w:lvlJc w:val="left"/>
      <w:pPr>
        <w:ind w:left="1440" w:hanging="360"/>
      </w:pPr>
    </w:lvl>
    <w:lvl w:ilvl="2" w:tplc="0B24E284">
      <w:start w:val="1"/>
      <w:numFmt w:val="lowerRoman"/>
      <w:lvlText w:val="%3."/>
      <w:lvlJc w:val="right"/>
      <w:pPr>
        <w:ind w:left="2160" w:hanging="180"/>
      </w:pPr>
    </w:lvl>
    <w:lvl w:ilvl="3" w:tplc="86C26096">
      <w:start w:val="1"/>
      <w:numFmt w:val="decimal"/>
      <w:lvlText w:val="%4."/>
      <w:lvlJc w:val="left"/>
      <w:pPr>
        <w:ind w:left="2880" w:hanging="360"/>
      </w:pPr>
    </w:lvl>
    <w:lvl w:ilvl="4" w:tplc="CA1646FC">
      <w:start w:val="1"/>
      <w:numFmt w:val="lowerLetter"/>
      <w:lvlText w:val="%5."/>
      <w:lvlJc w:val="left"/>
      <w:pPr>
        <w:ind w:left="3600" w:hanging="360"/>
      </w:pPr>
    </w:lvl>
    <w:lvl w:ilvl="5" w:tplc="87623D70">
      <w:start w:val="1"/>
      <w:numFmt w:val="lowerRoman"/>
      <w:lvlText w:val="%6."/>
      <w:lvlJc w:val="right"/>
      <w:pPr>
        <w:ind w:left="4320" w:hanging="180"/>
      </w:pPr>
    </w:lvl>
    <w:lvl w:ilvl="6" w:tplc="3C6691FA">
      <w:start w:val="1"/>
      <w:numFmt w:val="decimal"/>
      <w:lvlText w:val="%7."/>
      <w:lvlJc w:val="left"/>
      <w:pPr>
        <w:ind w:left="5040" w:hanging="360"/>
      </w:pPr>
    </w:lvl>
    <w:lvl w:ilvl="7" w:tplc="A442FE16">
      <w:start w:val="1"/>
      <w:numFmt w:val="lowerLetter"/>
      <w:lvlText w:val="%8."/>
      <w:lvlJc w:val="left"/>
      <w:pPr>
        <w:ind w:left="5760" w:hanging="360"/>
      </w:pPr>
    </w:lvl>
    <w:lvl w:ilvl="8" w:tplc="55725406">
      <w:start w:val="1"/>
      <w:numFmt w:val="lowerRoman"/>
      <w:lvlText w:val="%9."/>
      <w:lvlJc w:val="right"/>
      <w:pPr>
        <w:ind w:left="6480" w:hanging="180"/>
      </w:pPr>
    </w:lvl>
  </w:abstractNum>
  <w:num w:numId="1" w16cid:durableId="1691638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xNTA3tDAyMzE0MzJX0lEKTi0uzszPAykwrAUAxOuIISwAAAA="/>
  </w:docVars>
  <w:rsids>
    <w:rsidRoot w:val="23810468"/>
    <w:rsid w:val="00354D33"/>
    <w:rsid w:val="00371C23"/>
    <w:rsid w:val="00A778C3"/>
    <w:rsid w:val="00E54E78"/>
    <w:rsid w:val="23810468"/>
    <w:rsid w:val="241F2AC0"/>
    <w:rsid w:val="52CADD22"/>
    <w:rsid w:val="7BDE1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6E5720"/>
  <w15:chartTrackingRefBased/>
  <w15:docId w15:val="{FFED09C5-A4F7-4281-80FB-CA1FEEB59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354D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4D33"/>
  </w:style>
  <w:style w:type="paragraph" w:styleId="Footer">
    <w:name w:val="footer"/>
    <w:basedOn w:val="Normal"/>
    <w:link w:val="FooterChar"/>
    <w:uiPriority w:val="99"/>
    <w:unhideWhenUsed/>
    <w:rsid w:val="00354D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4D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2</Words>
  <Characters>776</Characters>
  <Application>Microsoft Office Word</Application>
  <DocSecurity>0</DocSecurity>
  <Lines>55</Lines>
  <Paragraphs>26</Paragraphs>
  <ScaleCrop>false</ScaleCrop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ndy Grange</dc:creator>
  <cp:keywords/>
  <dc:description/>
  <cp:lastModifiedBy>Michelle Hudson</cp:lastModifiedBy>
  <cp:revision>3</cp:revision>
  <dcterms:created xsi:type="dcterms:W3CDTF">2025-01-24T21:55:00Z</dcterms:created>
  <dcterms:modified xsi:type="dcterms:W3CDTF">2025-06-26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f51978-3d32-4a48-a90f-eb98f100996f</vt:lpwstr>
  </property>
</Properties>
</file>